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418B" w:rsidRPr="00C8418B" w:rsidRDefault="00C8418B" w:rsidP="00C8418B">
      <w:pPr>
        <w:ind w:firstLineChars="0" w:firstLine="0"/>
        <w:rPr>
          <w:sz w:val="36"/>
        </w:rPr>
      </w:pPr>
      <w:r w:rsidRPr="00C8418B">
        <w:rPr>
          <w:sz w:val="36"/>
        </w:rPr>
        <w:t>Course Objective</w:t>
      </w:r>
    </w:p>
    <w:p w:rsidR="00AA74A1" w:rsidRDefault="004F4D49" w:rsidP="009D224F">
      <w:pPr>
        <w:ind w:firstLine="360"/>
      </w:pPr>
      <w:r w:rsidRPr="004F4D49">
        <w:t xml:space="preserve">In this course, </w:t>
      </w:r>
      <w:r w:rsidR="000859DA">
        <w:t>I</w:t>
      </w:r>
      <w:r w:rsidRPr="004F4D49">
        <w:t xml:space="preserve"> will introduce the essential machine learning algorithms</w:t>
      </w:r>
      <w:r w:rsidR="00C114D8">
        <w:t>,</w:t>
      </w:r>
      <w:r w:rsidRPr="004F4D49">
        <w:t xml:space="preserve"> including Linear Regression, Logistic Regression, Decision Tree, Support Vector Machine, Naive Bayes Classifier, </w:t>
      </w:r>
      <w:r w:rsidR="000859DA" w:rsidRPr="004F4D49">
        <w:t>Artificial</w:t>
      </w:r>
      <w:r w:rsidRPr="004F4D49">
        <w:t xml:space="preserve"> Neural Networks, Frequent </w:t>
      </w:r>
      <w:proofErr w:type="spellStart"/>
      <w:r w:rsidRPr="004F4D49">
        <w:t>Itemset</w:t>
      </w:r>
      <w:proofErr w:type="spellEnd"/>
      <w:r w:rsidRPr="004F4D49">
        <w:t xml:space="preserve"> mining, K-Means, Hierarchical clustering, Dimension Reduction, Ensemble Algorithm, and deep learning algorithms such as CNN. </w:t>
      </w:r>
      <w:r w:rsidR="00C114D8">
        <w:t>This cours</w:t>
      </w:r>
      <w:r w:rsidRPr="004F4D49">
        <w:t xml:space="preserve">e will use the Python Environment for Data Science to demonstrate the algorithms with some example datasets. The Python Data Science environment </w:t>
      </w:r>
      <w:r w:rsidR="004E01DB">
        <w:t>consists of Python</w:t>
      </w:r>
      <w:r w:rsidRPr="004F4D49">
        <w:t xml:space="preserve">, </w:t>
      </w:r>
      <w:proofErr w:type="spellStart"/>
      <w:r w:rsidRPr="004F4D49">
        <w:t>Numpy</w:t>
      </w:r>
      <w:proofErr w:type="spellEnd"/>
      <w:r w:rsidRPr="004F4D49">
        <w:t>, Pandas,</w:t>
      </w:r>
      <w:r w:rsidR="004E01DB">
        <w:t xml:space="preserve"> </w:t>
      </w:r>
      <w:proofErr w:type="spellStart"/>
      <w:r w:rsidR="004E01DB">
        <w:t>SciPy</w:t>
      </w:r>
      <w:proofErr w:type="spellEnd"/>
      <w:r w:rsidR="004E01DB">
        <w:t>,</w:t>
      </w:r>
      <w:r w:rsidRPr="004F4D49">
        <w:t xml:space="preserve"> </w:t>
      </w:r>
      <w:proofErr w:type="spellStart"/>
      <w:r w:rsidRPr="004F4D49">
        <w:t>Matplotlib</w:t>
      </w:r>
      <w:proofErr w:type="spellEnd"/>
      <w:r w:rsidRPr="004F4D49">
        <w:t xml:space="preserve">, </w:t>
      </w:r>
      <w:proofErr w:type="spellStart"/>
      <w:r w:rsidRPr="004F4D49">
        <w:t>Scikit</w:t>
      </w:r>
      <w:proofErr w:type="spellEnd"/>
      <w:r w:rsidRPr="004F4D49">
        <w:t xml:space="preserve">-Learn, </w:t>
      </w:r>
      <w:proofErr w:type="spellStart"/>
      <w:r w:rsidRPr="004F4D49">
        <w:t>Keras</w:t>
      </w:r>
      <w:proofErr w:type="spellEnd"/>
      <w:r w:rsidRPr="004F4D49">
        <w:t xml:space="preserve">, and </w:t>
      </w:r>
      <w:proofErr w:type="spellStart"/>
      <w:r w:rsidRPr="004F4D49">
        <w:t>Tensorflow</w:t>
      </w:r>
      <w:proofErr w:type="spellEnd"/>
      <w:r w:rsidRPr="004F4D49">
        <w:t xml:space="preserve">. We will use the </w:t>
      </w:r>
      <w:proofErr w:type="spellStart"/>
      <w:r w:rsidRPr="004F4D49">
        <w:t>Jupyter</w:t>
      </w:r>
      <w:proofErr w:type="spellEnd"/>
      <w:r w:rsidRPr="004F4D49">
        <w:t xml:space="preserve"> Notebook and </w:t>
      </w:r>
      <w:proofErr w:type="spellStart"/>
      <w:r w:rsidRPr="004F4D49">
        <w:t>Spyder</w:t>
      </w:r>
      <w:proofErr w:type="spellEnd"/>
      <w:r w:rsidRPr="004F4D49">
        <w:t xml:space="preserve"> as IDE</w:t>
      </w:r>
      <w:r w:rsidR="00F91A00">
        <w:rPr>
          <w:rFonts w:hint="eastAsia"/>
        </w:rPr>
        <w:t>s</w:t>
      </w:r>
      <w:r w:rsidRPr="004F4D49">
        <w:t xml:space="preserve"> for </w:t>
      </w:r>
      <w:r w:rsidR="00F91A00">
        <w:t>data mining</w:t>
      </w:r>
      <w:r w:rsidRPr="004F4D49">
        <w:t xml:space="preserve">. In this course, you will learn the most useful Machine Learning (AI) techniques, which are very useful </w:t>
      </w:r>
      <w:r w:rsidR="00F91A00">
        <w:t>for</w:t>
      </w:r>
      <w:r w:rsidRPr="004F4D49">
        <w:t xml:space="preserve"> your jobs </w:t>
      </w:r>
      <w:r w:rsidR="00F91A00">
        <w:t>and</w:t>
      </w:r>
      <w:r w:rsidRPr="004F4D49">
        <w:t xml:space="preserve"> research.</w:t>
      </w:r>
    </w:p>
    <w:p w:rsidR="004F4D49" w:rsidRDefault="00C8418B" w:rsidP="00C8418B">
      <w:pPr>
        <w:ind w:firstLineChars="0" w:firstLine="0"/>
      </w:pPr>
      <w:r w:rsidRPr="00C8418B">
        <w:rPr>
          <w:sz w:val="36"/>
        </w:rPr>
        <w:t>Outline</w:t>
      </w:r>
    </w:p>
    <w:p w:rsidR="004F4D49" w:rsidRDefault="004F4D49" w:rsidP="004F4D49">
      <w:pPr>
        <w:ind w:firstLine="360"/>
      </w:pPr>
      <w:r>
        <w:t>1. Introduction</w:t>
      </w:r>
    </w:p>
    <w:p w:rsidR="00F91A00" w:rsidRDefault="00F91A00" w:rsidP="004F4D49">
      <w:pPr>
        <w:ind w:firstLine="360"/>
      </w:pPr>
      <w:r>
        <w:t>2. Python for machine learning</w:t>
      </w:r>
    </w:p>
    <w:p w:rsidR="004F4D49" w:rsidRDefault="00F91A00" w:rsidP="004F4D49">
      <w:pPr>
        <w:ind w:firstLine="360"/>
      </w:pPr>
      <w:r>
        <w:t>3</w:t>
      </w:r>
      <w:r w:rsidR="004F4D49">
        <w:t>.</w:t>
      </w:r>
      <w:r w:rsidRPr="00F91A00">
        <w:t xml:space="preserve"> </w:t>
      </w:r>
      <w:r>
        <w:t>Regression, Logistic Regression</w:t>
      </w:r>
    </w:p>
    <w:p w:rsidR="00F91A00" w:rsidRDefault="00F91A00" w:rsidP="004F4D49">
      <w:pPr>
        <w:ind w:firstLine="360"/>
      </w:pPr>
      <w:r>
        <w:t>4. Classification: Decision Tree, Naïve Bayes</w:t>
      </w:r>
    </w:p>
    <w:p w:rsidR="00F91A00" w:rsidRDefault="00F91A00" w:rsidP="004F4D49">
      <w:pPr>
        <w:ind w:firstLine="360"/>
      </w:pPr>
      <w:r>
        <w:t>5. Clustering</w:t>
      </w:r>
    </w:p>
    <w:p w:rsidR="00F91A00" w:rsidRDefault="00F91A00" w:rsidP="004F4D49">
      <w:pPr>
        <w:ind w:firstLine="360"/>
      </w:pPr>
      <w:r>
        <w:t>6. Text Mining (NLP)</w:t>
      </w:r>
      <w:r w:rsidR="000859DA">
        <w:rPr>
          <w:rFonts w:hint="eastAsia"/>
        </w:rPr>
        <w:t xml:space="preserve"> (</w:t>
      </w:r>
      <w:r w:rsidR="000859DA">
        <w:t>Guest lecturer)</w:t>
      </w:r>
    </w:p>
    <w:p w:rsidR="004F4D49" w:rsidRDefault="00F91A00" w:rsidP="004F4D49">
      <w:pPr>
        <w:ind w:firstLine="360"/>
      </w:pPr>
      <w:r>
        <w:t>7</w:t>
      </w:r>
      <w:r w:rsidR="004F4D49">
        <w:t xml:space="preserve">. Association rules (Frequent </w:t>
      </w:r>
      <w:proofErr w:type="spellStart"/>
      <w:r w:rsidR="004F4D49">
        <w:t>itemset</w:t>
      </w:r>
      <w:proofErr w:type="spellEnd"/>
      <w:r w:rsidR="004F4D49">
        <w:t xml:space="preserve"> mining)</w:t>
      </w:r>
    </w:p>
    <w:p w:rsidR="004F4D49" w:rsidRDefault="00F91A00" w:rsidP="004F4D49">
      <w:pPr>
        <w:ind w:firstLine="360"/>
      </w:pPr>
      <w:r>
        <w:t>8</w:t>
      </w:r>
      <w:r w:rsidR="004F4D49">
        <w:t xml:space="preserve">. </w:t>
      </w:r>
      <w:r>
        <w:t>Classification: Support Vector Machine</w:t>
      </w:r>
    </w:p>
    <w:p w:rsidR="004F4D49" w:rsidRDefault="00F91A00" w:rsidP="004F4D49">
      <w:pPr>
        <w:ind w:firstLine="360"/>
      </w:pPr>
      <w:r>
        <w:t>9</w:t>
      </w:r>
      <w:r w:rsidR="004F4D49">
        <w:t xml:space="preserve">. </w:t>
      </w:r>
      <w:r>
        <w:t>Neural Networks</w:t>
      </w:r>
      <w:r w:rsidR="004F4D49">
        <w:t xml:space="preserve">. </w:t>
      </w:r>
    </w:p>
    <w:p w:rsidR="004F4D49" w:rsidRDefault="00F91A00" w:rsidP="004F4D49">
      <w:pPr>
        <w:ind w:firstLine="360"/>
      </w:pPr>
      <w:r>
        <w:t>10</w:t>
      </w:r>
      <w:r w:rsidR="004F4D49">
        <w:t>.</w:t>
      </w:r>
      <w:r>
        <w:t xml:space="preserve"> Deep Learning:</w:t>
      </w:r>
      <w:r w:rsidR="004F4D49">
        <w:t xml:space="preserve"> CNN</w:t>
      </w:r>
    </w:p>
    <w:p w:rsidR="00C8418B" w:rsidRDefault="00C8418B" w:rsidP="004F4D49">
      <w:pPr>
        <w:ind w:firstLine="360"/>
      </w:pPr>
    </w:p>
    <w:p w:rsidR="00C8418B" w:rsidRPr="00C8418B" w:rsidRDefault="00C8418B" w:rsidP="00C8418B">
      <w:pPr>
        <w:ind w:firstLineChars="0" w:firstLine="0"/>
        <w:rPr>
          <w:sz w:val="36"/>
        </w:rPr>
      </w:pPr>
      <w:r w:rsidRPr="00C8418B">
        <w:rPr>
          <w:sz w:val="36"/>
        </w:rPr>
        <w:t>Text Books</w:t>
      </w:r>
    </w:p>
    <w:p w:rsidR="004F4D49" w:rsidRDefault="004F4D49" w:rsidP="004F4D49">
      <w:pPr>
        <w:ind w:firstLine="360"/>
      </w:pPr>
      <w:r>
        <w:t xml:space="preserve">1. Data Mining: </w:t>
      </w:r>
      <w:r w:rsidR="00C114D8">
        <w:t>C</w:t>
      </w:r>
      <w:r>
        <w:t xml:space="preserve">oncepts and Techniques, </w:t>
      </w:r>
      <w:proofErr w:type="spellStart"/>
      <w:r>
        <w:t>Jiawei</w:t>
      </w:r>
      <w:proofErr w:type="spellEnd"/>
      <w:r>
        <w:t xml:space="preserve"> Han and </w:t>
      </w:r>
      <w:proofErr w:type="spellStart"/>
      <w:r>
        <w:t>Micheline</w:t>
      </w:r>
      <w:proofErr w:type="spellEnd"/>
      <w:r>
        <w:t xml:space="preserve"> </w:t>
      </w:r>
      <w:proofErr w:type="spellStart"/>
      <w:r>
        <w:t>Kamber</w:t>
      </w:r>
      <w:proofErr w:type="spellEnd"/>
    </w:p>
    <w:p w:rsidR="004F4D49" w:rsidRDefault="004F4D49" w:rsidP="004F4D49">
      <w:pPr>
        <w:ind w:firstLine="360"/>
      </w:pPr>
      <w:r>
        <w:t>2. Introduction to data minin</w:t>
      </w:r>
      <w:r w:rsidR="00943B8F">
        <w:t>g</w:t>
      </w:r>
      <w:r>
        <w:t>, Pan-</w:t>
      </w:r>
      <w:proofErr w:type="spellStart"/>
      <w:r>
        <w:t>ning</w:t>
      </w:r>
      <w:proofErr w:type="spellEnd"/>
      <w:r>
        <w:t xml:space="preserve"> Tan, Mich. Steinbach</w:t>
      </w:r>
      <w:r w:rsidR="00C114D8">
        <w:t>,</w:t>
      </w:r>
      <w:r>
        <w:t xml:space="preserve"> and </w:t>
      </w:r>
      <w:proofErr w:type="spellStart"/>
      <w:r>
        <w:t>Vipin</w:t>
      </w:r>
      <w:proofErr w:type="spellEnd"/>
      <w:r>
        <w:t xml:space="preserve"> </w:t>
      </w:r>
      <w:bookmarkStart w:id="0" w:name="_GoBack"/>
      <w:bookmarkEnd w:id="0"/>
      <w:r w:rsidR="00C114D8">
        <w:t>K</w:t>
      </w:r>
      <w:r>
        <w:t>umar</w:t>
      </w:r>
    </w:p>
    <w:p w:rsidR="004F4D49" w:rsidRDefault="004F4D49" w:rsidP="004F4D49">
      <w:pPr>
        <w:ind w:firstLine="360"/>
      </w:pPr>
      <w:r>
        <w:t>3. Data Mining: Methods and Models---by Daniel T. Larose</w:t>
      </w:r>
    </w:p>
    <w:p w:rsidR="000859DA" w:rsidRDefault="004F4D49" w:rsidP="000859DA">
      <w:pPr>
        <w:ind w:leftChars="150" w:left="600" w:hangingChars="100" w:hanging="240"/>
      </w:pPr>
      <w:r>
        <w:t xml:space="preserve">4. Python </w:t>
      </w:r>
      <w:r w:rsidR="000859DA">
        <w:t>Machine</w:t>
      </w:r>
      <w:r>
        <w:t xml:space="preserve"> Learning: </w:t>
      </w:r>
      <w:r w:rsidR="000859DA">
        <w:t xml:space="preserve">Machine Learning and Deep Learning with Python, </w:t>
      </w:r>
      <w:proofErr w:type="spellStart"/>
      <w:r w:rsidR="000859DA">
        <w:t>Scikit</w:t>
      </w:r>
      <w:proofErr w:type="spellEnd"/>
      <w:r w:rsidR="000859DA">
        <w:t>-learn, and TensorFlow2</w:t>
      </w:r>
    </w:p>
    <w:p w:rsidR="004F4D49" w:rsidRDefault="004F4D49" w:rsidP="004F4D49">
      <w:pPr>
        <w:ind w:firstLine="360"/>
      </w:pPr>
      <w:r>
        <w:t xml:space="preserve">5. </w:t>
      </w:r>
      <w:r w:rsidR="000859DA">
        <w:rPr>
          <w:rFonts w:hint="eastAsia"/>
        </w:rPr>
        <w:t>打下最紮實的</w:t>
      </w:r>
      <w:r w:rsidR="000859DA">
        <w:rPr>
          <w:rFonts w:hint="eastAsia"/>
        </w:rPr>
        <w:t>AI</w:t>
      </w:r>
      <w:r w:rsidR="000859DA">
        <w:rPr>
          <w:rFonts w:hint="eastAsia"/>
        </w:rPr>
        <w:t>基礎</w:t>
      </w:r>
      <w:r w:rsidR="000859DA">
        <w:rPr>
          <w:rFonts w:hint="eastAsia"/>
        </w:rPr>
        <w:t xml:space="preserve">: </w:t>
      </w:r>
      <w:proofErr w:type="spellStart"/>
      <w:r w:rsidR="000859DA">
        <w:t>Scikit</w:t>
      </w:r>
      <w:proofErr w:type="spellEnd"/>
      <w:r w:rsidR="000859DA">
        <w:t xml:space="preserve">-learn </w:t>
      </w:r>
      <w:r w:rsidR="000859DA">
        <w:rPr>
          <w:rFonts w:hint="eastAsia"/>
        </w:rPr>
        <w:t>一步</w:t>
      </w:r>
      <w:proofErr w:type="gramStart"/>
      <w:r w:rsidR="000859DA">
        <w:rPr>
          <w:rFonts w:hint="eastAsia"/>
        </w:rPr>
        <w:t>一</w:t>
      </w:r>
      <w:proofErr w:type="gramEnd"/>
      <w:r w:rsidR="000859DA">
        <w:rPr>
          <w:rFonts w:hint="eastAsia"/>
        </w:rPr>
        <w:t>腳印，</w:t>
      </w:r>
      <w:r w:rsidR="000859DA">
        <w:rPr>
          <w:rFonts w:hint="eastAsia"/>
        </w:rPr>
        <w:t xml:space="preserve"> </w:t>
      </w:r>
      <w:r w:rsidR="000859DA">
        <w:rPr>
          <w:rFonts w:hint="eastAsia"/>
        </w:rPr>
        <w:t>黃永昌編著</w:t>
      </w:r>
    </w:p>
    <w:p w:rsidR="004F4D49" w:rsidRPr="00C8418B" w:rsidRDefault="00C8418B" w:rsidP="00C8418B">
      <w:pPr>
        <w:ind w:firstLineChars="0" w:firstLine="0"/>
        <w:rPr>
          <w:sz w:val="36"/>
        </w:rPr>
      </w:pPr>
      <w:r w:rsidRPr="00C8418B">
        <w:rPr>
          <w:sz w:val="36"/>
        </w:rPr>
        <w:t>Prerequisite</w:t>
      </w:r>
    </w:p>
    <w:p w:rsidR="004F4D49" w:rsidRDefault="004F4D49" w:rsidP="004F4D49">
      <w:pPr>
        <w:ind w:firstLine="360"/>
      </w:pPr>
      <w:r w:rsidRPr="004F4D49">
        <w:t>Calculus (differential) and some Statistics Background</w:t>
      </w:r>
    </w:p>
    <w:p w:rsidR="004F4D49" w:rsidRDefault="004F4D49" w:rsidP="004F4D49">
      <w:pPr>
        <w:ind w:firstLine="360"/>
      </w:pPr>
    </w:p>
    <w:p w:rsidR="00C8418B" w:rsidRPr="00C8418B" w:rsidRDefault="00C8418B" w:rsidP="00C8418B">
      <w:pPr>
        <w:ind w:firstLineChars="0" w:firstLine="0"/>
        <w:rPr>
          <w:sz w:val="36"/>
        </w:rPr>
      </w:pPr>
      <w:r w:rsidRPr="00C8418B">
        <w:rPr>
          <w:sz w:val="36"/>
        </w:rPr>
        <w:lastRenderedPageBreak/>
        <w:t>Grading Policy</w:t>
      </w:r>
    </w:p>
    <w:p w:rsidR="004F4D49" w:rsidRDefault="004F4D49" w:rsidP="004F4D49">
      <w:pPr>
        <w:ind w:firstLine="360"/>
      </w:pPr>
      <w:r w:rsidRPr="004F4D49">
        <w:t>Midterm 40%, Final 40%</w:t>
      </w:r>
      <w:r w:rsidR="004E01DB">
        <w:t>, Class attendance 20%.</w:t>
      </w:r>
    </w:p>
    <w:p w:rsidR="004F4D49" w:rsidRDefault="004F4D49" w:rsidP="004F4D49">
      <w:pPr>
        <w:ind w:firstLine="360"/>
      </w:pPr>
    </w:p>
    <w:sectPr w:rsidR="004F4D49" w:rsidSect="00FB42C9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8418B" w:rsidRDefault="00C8418B" w:rsidP="00C8418B">
      <w:pPr>
        <w:ind w:firstLine="360"/>
      </w:pPr>
      <w:r>
        <w:separator/>
      </w:r>
    </w:p>
  </w:endnote>
  <w:endnote w:type="continuationSeparator" w:id="0">
    <w:p w:rsidR="00C8418B" w:rsidRDefault="00C8418B" w:rsidP="00C8418B">
      <w:pPr>
        <w:ind w:firstLine="36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18B" w:rsidRDefault="00C8418B" w:rsidP="00C8418B">
    <w:pPr>
      <w:pStyle w:val="a5"/>
      <w:ind w:firstLine="300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18B" w:rsidRDefault="00C8418B" w:rsidP="00C8418B">
    <w:pPr>
      <w:pStyle w:val="a5"/>
      <w:ind w:firstLine="300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18B" w:rsidRDefault="00C8418B" w:rsidP="00C8418B">
    <w:pPr>
      <w:pStyle w:val="a5"/>
      <w:ind w:firstLine="30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8418B" w:rsidRDefault="00C8418B" w:rsidP="00C8418B">
      <w:pPr>
        <w:ind w:firstLine="360"/>
      </w:pPr>
      <w:r>
        <w:separator/>
      </w:r>
    </w:p>
  </w:footnote>
  <w:footnote w:type="continuationSeparator" w:id="0">
    <w:p w:rsidR="00C8418B" w:rsidRDefault="00C8418B" w:rsidP="00C8418B">
      <w:pPr>
        <w:ind w:firstLine="36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18B" w:rsidRDefault="00C8418B" w:rsidP="00C8418B">
    <w:pPr>
      <w:pStyle w:val="a3"/>
      <w:ind w:firstLine="300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18B" w:rsidRDefault="00C8418B" w:rsidP="00C8418B">
    <w:pPr>
      <w:pStyle w:val="a3"/>
      <w:ind w:firstLine="300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C8418B" w:rsidRDefault="00C8418B" w:rsidP="00C8418B">
    <w:pPr>
      <w:pStyle w:val="a3"/>
      <w:ind w:firstLine="300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480"/>
  <w:displayHorizontalDrawingGridEvery w:val="0"/>
  <w:displayVerticalDrawingGridEvery w:val="2"/>
  <w:characterSpacingControl w:val="compressPunctuation"/>
  <w:hdrShapeDefaults>
    <o:shapedefaults v:ext="edit" spidmax="9217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7MwtzQ1NTYzNTAxMjdW0lEKTi0uzszPAykwqgUA5jtPoiwAAAA="/>
  </w:docVars>
  <w:rsids>
    <w:rsidRoot w:val="004F4D49"/>
    <w:rsid w:val="00073B72"/>
    <w:rsid w:val="000859DA"/>
    <w:rsid w:val="00122DD7"/>
    <w:rsid w:val="001608B9"/>
    <w:rsid w:val="002E705C"/>
    <w:rsid w:val="004E01DB"/>
    <w:rsid w:val="004F4D49"/>
    <w:rsid w:val="006A4BD6"/>
    <w:rsid w:val="00943B8F"/>
    <w:rsid w:val="009D224F"/>
    <w:rsid w:val="009E6580"/>
    <w:rsid w:val="00AA74A1"/>
    <w:rsid w:val="00C1095D"/>
    <w:rsid w:val="00C114D8"/>
    <w:rsid w:val="00C8418B"/>
    <w:rsid w:val="00D67D8A"/>
    <w:rsid w:val="00F91A00"/>
    <w:rsid w:val="00FB42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9217"/>
    <o:shapelayout v:ext="edit">
      <o:idmap v:ext="edit" data="1"/>
    </o:shapelayout>
  </w:shapeDefaults>
  <w:decimalSymbol w:val="."/>
  <w:listSeparator w:val=","/>
  <w14:docId w14:val="5813CE3E"/>
  <w15:docId w15:val="{E4CE30FF-5921-4678-AF3D-AFA5B553D9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細明體" w:hAnsi="Times New Roman" w:cs="Times New Roman"/>
        <w:sz w:val="24"/>
        <w:szCs w:val="24"/>
        <w:lang w:val="en-US" w:eastAsia="zh-TW" w:bidi="ar-SA"/>
      </w:rPr>
    </w:rPrDefault>
    <w:pPrDefault>
      <w:pPr>
        <w:ind w:firstLineChars="150" w:firstLine="150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FB42C9"/>
    <w:pPr>
      <w:widowControl w:val="0"/>
    </w:pPr>
    <w:rPr>
      <w:kern w:val="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semiHidden/>
    <w:unhideWhenUsed/>
    <w:rsid w:val="00C841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semiHidden/>
    <w:rsid w:val="00C8418B"/>
    <w:rPr>
      <w:kern w:val="2"/>
      <w:sz w:val="20"/>
      <w:szCs w:val="20"/>
    </w:rPr>
  </w:style>
  <w:style w:type="paragraph" w:styleId="a5">
    <w:name w:val="footer"/>
    <w:basedOn w:val="a"/>
    <w:link w:val="a6"/>
    <w:uiPriority w:val="99"/>
    <w:semiHidden/>
    <w:unhideWhenUsed/>
    <w:rsid w:val="00C8418B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semiHidden/>
    <w:rsid w:val="00C8418B"/>
    <w:rPr>
      <w:kern w:val="2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2</Pages>
  <Words>245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</cp:revision>
  <dcterms:created xsi:type="dcterms:W3CDTF">2019-08-28T06:07:00Z</dcterms:created>
  <dcterms:modified xsi:type="dcterms:W3CDTF">2021-09-30T10:30:00Z</dcterms:modified>
</cp:coreProperties>
</file>